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2665FB" w14:textId="1FB3D44A" w:rsidR="007578B8" w:rsidRPr="007578B8" w:rsidRDefault="007578B8" w:rsidP="003D5C14">
      <w:pPr>
        <w:pStyle w:val="Heading1"/>
      </w:pPr>
      <w:r w:rsidRPr="007578B8">
        <w:t>Вариативная самостоятельная работа № 1</w:t>
      </w:r>
    </w:p>
    <w:p w14:paraId="5F2DE2DC" w14:textId="0D7B6D8D" w:rsidR="00713E92" w:rsidRPr="007578B8" w:rsidRDefault="00BA48A9" w:rsidP="003D5C14">
      <w:pPr>
        <w:pStyle w:val="Heading2"/>
        <w:jc w:val="center"/>
      </w:pPr>
      <w:r w:rsidRPr="007578B8">
        <w:t>1. Регистрация в электронных библиотечных системах и поиск учебных изданий по программированию на Си в их каталогах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4"/>
        <w:gridCol w:w="2860"/>
        <w:gridCol w:w="3521"/>
      </w:tblGrid>
      <w:tr w:rsidR="00BA48A9" w14:paraId="25AEE2B0" w14:textId="77777777" w:rsidTr="00BA48A9">
        <w:tc>
          <w:tcPr>
            <w:tcW w:w="3115" w:type="dxa"/>
          </w:tcPr>
          <w:p w14:paraId="265B7100" w14:textId="4481B859" w:rsidR="00BA48A9" w:rsidRPr="00BA48A9" w:rsidRDefault="00BA48A9" w:rsidP="004E4055">
            <w:pPr>
              <w:jc w:val="center"/>
            </w:pPr>
            <w:r>
              <w:t>Название</w:t>
            </w:r>
          </w:p>
        </w:tc>
        <w:tc>
          <w:tcPr>
            <w:tcW w:w="3115" w:type="dxa"/>
          </w:tcPr>
          <w:p w14:paraId="1D0ACF8A" w14:textId="1F8A71CD" w:rsidR="00BA48A9" w:rsidRPr="00BA48A9" w:rsidRDefault="00BA48A9" w:rsidP="004E4055">
            <w:pPr>
              <w:jc w:val="center"/>
            </w:pPr>
            <w:r>
              <w:t>Автор</w:t>
            </w:r>
          </w:p>
        </w:tc>
        <w:tc>
          <w:tcPr>
            <w:tcW w:w="3115" w:type="dxa"/>
          </w:tcPr>
          <w:p w14:paraId="42C89FFF" w14:textId="4DC0E216" w:rsidR="00BA48A9" w:rsidRPr="00BA48A9" w:rsidRDefault="00BA48A9" w:rsidP="004E4055">
            <w:pPr>
              <w:jc w:val="center"/>
            </w:pPr>
            <w:r>
              <w:t>Ссылка</w:t>
            </w:r>
          </w:p>
        </w:tc>
      </w:tr>
      <w:tr w:rsidR="00BA48A9" w14:paraId="18EFD335" w14:textId="77777777" w:rsidTr="00BA48A9">
        <w:tc>
          <w:tcPr>
            <w:tcW w:w="3115" w:type="dxa"/>
          </w:tcPr>
          <w:p w14:paraId="413B46BD" w14:textId="6842A4C8" w:rsidR="00BA48A9" w:rsidRPr="00BA48A9" w:rsidRDefault="00BA48A9">
            <w:r w:rsidRPr="00BA48A9">
              <w:t>Языки программирования (СИ/СИ++): учебно-методическое пособие</w:t>
            </w:r>
          </w:p>
        </w:tc>
        <w:tc>
          <w:tcPr>
            <w:tcW w:w="3115" w:type="dxa"/>
          </w:tcPr>
          <w:p w14:paraId="1A15A178" w14:textId="02029FC6" w:rsidR="00BA48A9" w:rsidRPr="00BA48A9" w:rsidRDefault="00BA48A9">
            <w:proofErr w:type="spellStart"/>
            <w:r w:rsidRPr="00BA48A9">
              <w:t>Бородихин</w:t>
            </w:r>
            <w:proofErr w:type="spellEnd"/>
            <w:r w:rsidRPr="00BA48A9">
              <w:t xml:space="preserve"> В.</w:t>
            </w:r>
            <w:r w:rsidR="000B53F4">
              <w:rPr>
                <w:lang w:val="en-US"/>
              </w:rPr>
              <w:t xml:space="preserve"> </w:t>
            </w:r>
            <w:r w:rsidRPr="00BA48A9">
              <w:t>Н.</w:t>
            </w:r>
          </w:p>
        </w:tc>
        <w:tc>
          <w:tcPr>
            <w:tcW w:w="3115" w:type="dxa"/>
          </w:tcPr>
          <w:p w14:paraId="4AE04625" w14:textId="37FC78EB" w:rsidR="00BA48A9" w:rsidRPr="000B53F4" w:rsidRDefault="00EE0919">
            <w:hyperlink r:id="rId4" w:history="1">
              <w:r w:rsidR="00BA48A9" w:rsidRPr="008360D2">
                <w:rPr>
                  <w:rStyle w:val="Hyperlink"/>
                  <w:lang w:val="en-US"/>
                </w:rPr>
                <w:t>https</w:t>
              </w:r>
              <w:r w:rsidR="00BA48A9" w:rsidRPr="000B53F4">
                <w:rPr>
                  <w:rStyle w:val="Hyperlink"/>
                </w:rPr>
                <w:t>://</w:t>
              </w:r>
              <w:r w:rsidR="00BA48A9" w:rsidRPr="008360D2">
                <w:rPr>
                  <w:rStyle w:val="Hyperlink"/>
                  <w:lang w:val="en-US"/>
                </w:rPr>
                <w:t>e</w:t>
              </w:r>
              <w:r w:rsidR="00BA48A9" w:rsidRPr="000B53F4">
                <w:rPr>
                  <w:rStyle w:val="Hyperlink"/>
                </w:rPr>
                <w:t>.</w:t>
              </w:r>
              <w:proofErr w:type="spellStart"/>
              <w:r w:rsidR="00BA48A9" w:rsidRPr="008360D2">
                <w:rPr>
                  <w:rStyle w:val="Hyperlink"/>
                  <w:lang w:val="en-US"/>
                </w:rPr>
                <w:t>lanbook</w:t>
              </w:r>
              <w:proofErr w:type="spellEnd"/>
              <w:r w:rsidR="00BA48A9" w:rsidRPr="000B53F4">
                <w:rPr>
                  <w:rStyle w:val="Hyperlink"/>
                </w:rPr>
                <w:t>.</w:t>
              </w:r>
              <w:r w:rsidR="00BA48A9" w:rsidRPr="008360D2">
                <w:rPr>
                  <w:rStyle w:val="Hyperlink"/>
                  <w:lang w:val="en-US"/>
                </w:rPr>
                <w:t>com</w:t>
              </w:r>
              <w:r w:rsidR="00BA48A9" w:rsidRPr="000B53F4">
                <w:rPr>
                  <w:rStyle w:val="Hyperlink"/>
                </w:rPr>
                <w:t>/</w:t>
              </w:r>
              <w:r w:rsidR="00BA48A9" w:rsidRPr="008360D2">
                <w:rPr>
                  <w:rStyle w:val="Hyperlink"/>
                  <w:lang w:val="en-US"/>
                </w:rPr>
                <w:t>book</w:t>
              </w:r>
              <w:r w:rsidR="00BA48A9" w:rsidRPr="000B53F4">
                <w:rPr>
                  <w:rStyle w:val="Hyperlink"/>
                </w:rPr>
                <w:t>/75386</w:t>
              </w:r>
            </w:hyperlink>
          </w:p>
        </w:tc>
      </w:tr>
      <w:tr w:rsidR="00BA48A9" w14:paraId="4080ED1C" w14:textId="77777777" w:rsidTr="00BA48A9">
        <w:tc>
          <w:tcPr>
            <w:tcW w:w="3115" w:type="dxa"/>
          </w:tcPr>
          <w:p w14:paraId="438662F5" w14:textId="0EC578D7" w:rsidR="00BA48A9" w:rsidRPr="00BA48A9" w:rsidRDefault="00BA48A9">
            <w:r w:rsidRPr="00BA48A9">
              <w:t>Практическое введение в язык программирования Си: учебное пособие</w:t>
            </w:r>
          </w:p>
        </w:tc>
        <w:tc>
          <w:tcPr>
            <w:tcW w:w="3115" w:type="dxa"/>
          </w:tcPr>
          <w:p w14:paraId="158F2E84" w14:textId="71771F8F" w:rsidR="00BA48A9" w:rsidRPr="00BA48A9" w:rsidRDefault="00BA48A9">
            <w:r w:rsidRPr="00BA48A9">
              <w:t>Солдатенко И.</w:t>
            </w:r>
            <w:r w:rsidR="000B53F4" w:rsidRPr="000B53F4">
              <w:t xml:space="preserve"> </w:t>
            </w:r>
            <w:r w:rsidRPr="00BA48A9">
              <w:t>С., Попов И.</w:t>
            </w:r>
            <w:r w:rsidR="000B53F4" w:rsidRPr="000B53F4">
              <w:t xml:space="preserve"> </w:t>
            </w:r>
            <w:r w:rsidRPr="00BA48A9">
              <w:t>В.</w:t>
            </w:r>
          </w:p>
        </w:tc>
        <w:tc>
          <w:tcPr>
            <w:tcW w:w="3115" w:type="dxa"/>
          </w:tcPr>
          <w:p w14:paraId="30F84BCE" w14:textId="4177FCD3" w:rsidR="00BA48A9" w:rsidRPr="000B53F4" w:rsidRDefault="00EE0919">
            <w:hyperlink r:id="rId5" w:history="1">
              <w:r w:rsidR="00BA48A9" w:rsidRPr="008360D2">
                <w:rPr>
                  <w:rStyle w:val="Hyperlink"/>
                  <w:lang w:val="en-US"/>
                </w:rPr>
                <w:t>https</w:t>
              </w:r>
              <w:r w:rsidR="00BA48A9" w:rsidRPr="000B53F4">
                <w:rPr>
                  <w:rStyle w:val="Hyperlink"/>
                </w:rPr>
                <w:t>://</w:t>
              </w:r>
              <w:r w:rsidR="00BA48A9" w:rsidRPr="008360D2">
                <w:rPr>
                  <w:rStyle w:val="Hyperlink"/>
                  <w:lang w:val="en-US"/>
                </w:rPr>
                <w:t>e</w:t>
              </w:r>
              <w:r w:rsidR="00BA48A9" w:rsidRPr="000B53F4">
                <w:rPr>
                  <w:rStyle w:val="Hyperlink"/>
                </w:rPr>
                <w:t>.</w:t>
              </w:r>
              <w:proofErr w:type="spellStart"/>
              <w:r w:rsidR="00BA48A9" w:rsidRPr="008360D2">
                <w:rPr>
                  <w:rStyle w:val="Hyperlink"/>
                  <w:lang w:val="en-US"/>
                </w:rPr>
                <w:t>lanbook</w:t>
              </w:r>
              <w:proofErr w:type="spellEnd"/>
              <w:r w:rsidR="00BA48A9" w:rsidRPr="000B53F4">
                <w:rPr>
                  <w:rStyle w:val="Hyperlink"/>
                </w:rPr>
                <w:t>.</w:t>
              </w:r>
              <w:r w:rsidR="00BA48A9" w:rsidRPr="008360D2">
                <w:rPr>
                  <w:rStyle w:val="Hyperlink"/>
                  <w:lang w:val="en-US"/>
                </w:rPr>
                <w:t>com</w:t>
              </w:r>
              <w:r w:rsidR="00BA48A9" w:rsidRPr="000B53F4">
                <w:rPr>
                  <w:rStyle w:val="Hyperlink"/>
                </w:rPr>
                <w:t>/</w:t>
              </w:r>
              <w:r w:rsidR="00BA48A9" w:rsidRPr="008360D2">
                <w:rPr>
                  <w:rStyle w:val="Hyperlink"/>
                  <w:lang w:val="en-US"/>
                </w:rPr>
                <w:t>book</w:t>
              </w:r>
              <w:r w:rsidR="00BA48A9" w:rsidRPr="000B53F4">
                <w:rPr>
                  <w:rStyle w:val="Hyperlink"/>
                </w:rPr>
                <w:t>/109619</w:t>
              </w:r>
            </w:hyperlink>
          </w:p>
        </w:tc>
      </w:tr>
      <w:tr w:rsidR="00BA48A9" w14:paraId="0ACE7EE9" w14:textId="77777777" w:rsidTr="00BA48A9">
        <w:tc>
          <w:tcPr>
            <w:tcW w:w="3115" w:type="dxa"/>
          </w:tcPr>
          <w:p w14:paraId="2D152BC2" w14:textId="660758BB" w:rsidR="00BA48A9" w:rsidRPr="00BA48A9" w:rsidRDefault="00BA48A9">
            <w:r w:rsidRPr="00BA48A9">
              <w:t xml:space="preserve">Особенности программирования </w:t>
            </w:r>
            <w:r w:rsidR="000B53F4" w:rsidRPr="00BA48A9">
              <w:t>однокристальной</w:t>
            </w:r>
            <w:r w:rsidRPr="00BA48A9">
              <w:t xml:space="preserve"> ВМ х51 на языке Си</w:t>
            </w:r>
          </w:p>
        </w:tc>
        <w:tc>
          <w:tcPr>
            <w:tcW w:w="3115" w:type="dxa"/>
          </w:tcPr>
          <w:p w14:paraId="203C6A20" w14:textId="4F00089F" w:rsidR="00BA48A9" w:rsidRPr="00BA48A9" w:rsidRDefault="00BA48A9">
            <w:r w:rsidRPr="00BA48A9">
              <w:t>Аверченков О.</w:t>
            </w:r>
            <w:r w:rsidR="000B53F4">
              <w:rPr>
                <w:lang w:val="en-US"/>
              </w:rPr>
              <w:t xml:space="preserve"> </w:t>
            </w:r>
            <w:r w:rsidRPr="00BA48A9">
              <w:t>Е.</w:t>
            </w:r>
          </w:p>
        </w:tc>
        <w:tc>
          <w:tcPr>
            <w:tcW w:w="3115" w:type="dxa"/>
          </w:tcPr>
          <w:p w14:paraId="48C00D64" w14:textId="36BAA11C" w:rsidR="00BA48A9" w:rsidRPr="000B53F4" w:rsidRDefault="00EE0919">
            <w:hyperlink r:id="rId6" w:history="1">
              <w:r w:rsidR="00BA48A9" w:rsidRPr="008360D2">
                <w:rPr>
                  <w:rStyle w:val="Hyperlink"/>
                  <w:lang w:val="en-US"/>
                </w:rPr>
                <w:t>https</w:t>
              </w:r>
              <w:r w:rsidR="00BA48A9" w:rsidRPr="000B53F4">
                <w:rPr>
                  <w:rStyle w:val="Hyperlink"/>
                </w:rPr>
                <w:t>://</w:t>
              </w:r>
              <w:r w:rsidR="00BA48A9" w:rsidRPr="008360D2">
                <w:rPr>
                  <w:rStyle w:val="Hyperlink"/>
                  <w:lang w:val="en-US"/>
                </w:rPr>
                <w:t>e</w:t>
              </w:r>
              <w:r w:rsidR="00BA48A9" w:rsidRPr="000B53F4">
                <w:rPr>
                  <w:rStyle w:val="Hyperlink"/>
                </w:rPr>
                <w:t>.</w:t>
              </w:r>
              <w:proofErr w:type="spellStart"/>
              <w:r w:rsidR="00BA48A9" w:rsidRPr="008360D2">
                <w:rPr>
                  <w:rStyle w:val="Hyperlink"/>
                  <w:lang w:val="en-US"/>
                </w:rPr>
                <w:t>lanbook</w:t>
              </w:r>
              <w:proofErr w:type="spellEnd"/>
              <w:r w:rsidR="00BA48A9" w:rsidRPr="000B53F4">
                <w:rPr>
                  <w:rStyle w:val="Hyperlink"/>
                </w:rPr>
                <w:t>.</w:t>
              </w:r>
              <w:r w:rsidR="00BA48A9" w:rsidRPr="008360D2">
                <w:rPr>
                  <w:rStyle w:val="Hyperlink"/>
                  <w:lang w:val="en-US"/>
                </w:rPr>
                <w:t>com</w:t>
              </w:r>
              <w:r w:rsidR="00BA48A9" w:rsidRPr="000B53F4">
                <w:rPr>
                  <w:rStyle w:val="Hyperlink"/>
                </w:rPr>
                <w:t>/</w:t>
              </w:r>
              <w:r w:rsidR="00BA48A9" w:rsidRPr="008360D2">
                <w:rPr>
                  <w:rStyle w:val="Hyperlink"/>
                  <w:lang w:val="en-US"/>
                </w:rPr>
                <w:t>book</w:t>
              </w:r>
              <w:r w:rsidR="00BA48A9" w:rsidRPr="000B53F4">
                <w:rPr>
                  <w:rStyle w:val="Hyperlink"/>
                </w:rPr>
                <w:t>/4142</w:t>
              </w:r>
            </w:hyperlink>
          </w:p>
        </w:tc>
      </w:tr>
      <w:tr w:rsidR="00BA48A9" w:rsidRPr="00EE0919" w14:paraId="731AEEBB" w14:textId="77777777" w:rsidTr="00BA48A9">
        <w:tc>
          <w:tcPr>
            <w:tcW w:w="3115" w:type="dxa"/>
          </w:tcPr>
          <w:p w14:paraId="2EE7725C" w14:textId="38A6E961" w:rsidR="00BA48A9" w:rsidRDefault="00BA48A9">
            <w:pPr>
              <w:rPr>
                <w:lang w:val="en-US"/>
              </w:rPr>
            </w:pPr>
            <w:r w:rsidRPr="00BA48A9">
              <w:rPr>
                <w:lang w:val="en-US"/>
              </w:rPr>
              <w:t xml:space="preserve">100 </w:t>
            </w:r>
            <w:proofErr w:type="spellStart"/>
            <w:r w:rsidRPr="00BA48A9">
              <w:rPr>
                <w:lang w:val="en-US"/>
              </w:rPr>
              <w:t>примеров</w:t>
            </w:r>
            <w:proofErr w:type="spellEnd"/>
            <w:r w:rsidRPr="00BA48A9">
              <w:rPr>
                <w:lang w:val="en-US"/>
              </w:rPr>
              <w:t xml:space="preserve"> </w:t>
            </w:r>
            <w:proofErr w:type="spellStart"/>
            <w:r w:rsidRPr="00BA48A9">
              <w:rPr>
                <w:lang w:val="en-US"/>
              </w:rPr>
              <w:t>на</w:t>
            </w:r>
            <w:proofErr w:type="spellEnd"/>
            <w:r w:rsidRPr="00BA48A9">
              <w:rPr>
                <w:lang w:val="en-US"/>
              </w:rPr>
              <w:t xml:space="preserve"> </w:t>
            </w:r>
            <w:proofErr w:type="spellStart"/>
            <w:r w:rsidRPr="00BA48A9">
              <w:rPr>
                <w:lang w:val="en-US"/>
              </w:rPr>
              <w:t>Си</w:t>
            </w:r>
            <w:proofErr w:type="spellEnd"/>
          </w:p>
        </w:tc>
        <w:tc>
          <w:tcPr>
            <w:tcW w:w="3115" w:type="dxa"/>
          </w:tcPr>
          <w:p w14:paraId="001AF25E" w14:textId="575B8BE2" w:rsidR="00BA48A9" w:rsidRDefault="00BA48A9">
            <w:pPr>
              <w:rPr>
                <w:lang w:val="en-US"/>
              </w:rPr>
            </w:pPr>
            <w:proofErr w:type="spellStart"/>
            <w:r w:rsidRPr="00BA48A9">
              <w:rPr>
                <w:lang w:val="en-US"/>
              </w:rPr>
              <w:t>Кольцов</w:t>
            </w:r>
            <w:proofErr w:type="spellEnd"/>
            <w:r w:rsidRPr="00BA48A9">
              <w:rPr>
                <w:lang w:val="en-US"/>
              </w:rPr>
              <w:t xml:space="preserve"> Д.</w:t>
            </w:r>
            <w:r w:rsidR="000B53F4">
              <w:rPr>
                <w:lang w:val="en-US"/>
              </w:rPr>
              <w:t xml:space="preserve"> </w:t>
            </w:r>
            <w:r w:rsidRPr="00BA48A9">
              <w:rPr>
                <w:lang w:val="en-US"/>
              </w:rPr>
              <w:t>М.</w:t>
            </w:r>
          </w:p>
        </w:tc>
        <w:tc>
          <w:tcPr>
            <w:tcW w:w="3115" w:type="dxa"/>
          </w:tcPr>
          <w:p w14:paraId="24D0A371" w14:textId="472844CA" w:rsidR="00BA48A9" w:rsidRDefault="00EE0919">
            <w:pPr>
              <w:rPr>
                <w:lang w:val="en-US"/>
              </w:rPr>
            </w:pPr>
            <w:hyperlink r:id="rId7" w:history="1">
              <w:r w:rsidR="00BA48A9" w:rsidRPr="008360D2">
                <w:rPr>
                  <w:rStyle w:val="Hyperlink"/>
                  <w:lang w:val="en-US"/>
                </w:rPr>
                <w:t>https://e.lanbook.com/book/101543</w:t>
              </w:r>
            </w:hyperlink>
          </w:p>
        </w:tc>
      </w:tr>
      <w:tr w:rsidR="00BA48A9" w14:paraId="3E78BD08" w14:textId="77777777" w:rsidTr="00BA48A9">
        <w:tc>
          <w:tcPr>
            <w:tcW w:w="3115" w:type="dxa"/>
          </w:tcPr>
          <w:p w14:paraId="6B456B80" w14:textId="1495AC11" w:rsidR="00BA48A9" w:rsidRPr="00BA48A9" w:rsidRDefault="00BA48A9">
            <w:r w:rsidRPr="00BA48A9">
              <w:t>Решение задач на языках программирования Си и Си++</w:t>
            </w:r>
          </w:p>
        </w:tc>
        <w:tc>
          <w:tcPr>
            <w:tcW w:w="3115" w:type="dxa"/>
          </w:tcPr>
          <w:p w14:paraId="6139F92C" w14:textId="6E124C25" w:rsidR="00BA48A9" w:rsidRPr="00BA48A9" w:rsidRDefault="00BA48A9">
            <w:r w:rsidRPr="00BA48A9">
              <w:t>Быков А.</w:t>
            </w:r>
            <w:r w:rsidR="000B53F4">
              <w:rPr>
                <w:lang w:val="en-US"/>
              </w:rPr>
              <w:t xml:space="preserve"> </w:t>
            </w:r>
            <w:r w:rsidRPr="00BA48A9">
              <w:t>Ю.</w:t>
            </w:r>
          </w:p>
        </w:tc>
        <w:tc>
          <w:tcPr>
            <w:tcW w:w="3115" w:type="dxa"/>
          </w:tcPr>
          <w:p w14:paraId="0818E794" w14:textId="05E2FBB2" w:rsidR="00BA48A9" w:rsidRPr="000B53F4" w:rsidRDefault="00EE0919">
            <w:hyperlink r:id="rId8" w:history="1">
              <w:r w:rsidR="00BA48A9" w:rsidRPr="008360D2">
                <w:rPr>
                  <w:rStyle w:val="Hyperlink"/>
                  <w:lang w:val="en-US"/>
                </w:rPr>
                <w:t>https</w:t>
              </w:r>
              <w:r w:rsidR="00BA48A9" w:rsidRPr="000B53F4">
                <w:rPr>
                  <w:rStyle w:val="Hyperlink"/>
                </w:rPr>
                <w:t>://</w:t>
              </w:r>
              <w:r w:rsidR="00BA48A9" w:rsidRPr="008360D2">
                <w:rPr>
                  <w:rStyle w:val="Hyperlink"/>
                  <w:lang w:val="en-US"/>
                </w:rPr>
                <w:t>e</w:t>
              </w:r>
              <w:r w:rsidR="00BA48A9" w:rsidRPr="000B53F4">
                <w:rPr>
                  <w:rStyle w:val="Hyperlink"/>
                </w:rPr>
                <w:t>.</w:t>
              </w:r>
              <w:proofErr w:type="spellStart"/>
              <w:r w:rsidR="00BA48A9" w:rsidRPr="008360D2">
                <w:rPr>
                  <w:rStyle w:val="Hyperlink"/>
                  <w:lang w:val="en-US"/>
                </w:rPr>
                <w:t>lanbook</w:t>
              </w:r>
              <w:proofErr w:type="spellEnd"/>
              <w:r w:rsidR="00BA48A9" w:rsidRPr="000B53F4">
                <w:rPr>
                  <w:rStyle w:val="Hyperlink"/>
                </w:rPr>
                <w:t>.</w:t>
              </w:r>
              <w:r w:rsidR="00BA48A9" w:rsidRPr="008360D2">
                <w:rPr>
                  <w:rStyle w:val="Hyperlink"/>
                  <w:lang w:val="en-US"/>
                </w:rPr>
                <w:t>com</w:t>
              </w:r>
              <w:r w:rsidR="00BA48A9" w:rsidRPr="000B53F4">
                <w:rPr>
                  <w:rStyle w:val="Hyperlink"/>
                </w:rPr>
                <w:t>/</w:t>
              </w:r>
              <w:r w:rsidR="00BA48A9" w:rsidRPr="008360D2">
                <w:rPr>
                  <w:rStyle w:val="Hyperlink"/>
                  <w:lang w:val="en-US"/>
                </w:rPr>
                <w:t>book</w:t>
              </w:r>
              <w:r w:rsidR="00BA48A9" w:rsidRPr="000B53F4">
                <w:rPr>
                  <w:rStyle w:val="Hyperlink"/>
                </w:rPr>
                <w:t>/103505</w:t>
              </w:r>
            </w:hyperlink>
          </w:p>
        </w:tc>
      </w:tr>
    </w:tbl>
    <w:p w14:paraId="7E9D9EBD" w14:textId="5CD78923" w:rsidR="00BA48A9" w:rsidRDefault="00BA48A9"/>
    <w:p w14:paraId="53B4DE3A" w14:textId="244F17DD" w:rsidR="00BA48A9" w:rsidRPr="007578B8" w:rsidRDefault="0047733E" w:rsidP="003D5C14">
      <w:pPr>
        <w:pStyle w:val="Heading2"/>
        <w:jc w:val="center"/>
      </w:pPr>
      <w:r w:rsidRPr="007578B8">
        <w:t>2</w:t>
      </w:r>
      <w:r w:rsidR="007578B8" w:rsidRPr="007578B8">
        <w:t>.</w:t>
      </w:r>
      <w:r w:rsidRPr="007578B8">
        <w:t xml:space="preserve"> Поиск видео ресурсов по вопросам программирования и языка программирования С</w:t>
      </w:r>
      <w:r w:rsidR="00EE0919">
        <w:t>и</w:t>
      </w:r>
      <w:r w:rsidRPr="007578B8">
        <w:t xml:space="preserve"> в Интернет. Формирование Хрестоматии по учебной дисциплине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4E4055" w14:paraId="60BF56DD" w14:textId="77777777" w:rsidTr="004E4055">
        <w:tc>
          <w:tcPr>
            <w:tcW w:w="4672" w:type="dxa"/>
          </w:tcPr>
          <w:p w14:paraId="53C2D75A" w14:textId="56853A65" w:rsidR="004E4055" w:rsidRPr="004E4055" w:rsidRDefault="004E4055" w:rsidP="004E4055">
            <w:pPr>
              <w:jc w:val="center"/>
            </w:pPr>
            <w:r>
              <w:t>Название</w:t>
            </w:r>
          </w:p>
        </w:tc>
        <w:tc>
          <w:tcPr>
            <w:tcW w:w="4673" w:type="dxa"/>
          </w:tcPr>
          <w:p w14:paraId="74CC6804" w14:textId="4A51861F" w:rsidR="004E4055" w:rsidRPr="004E4055" w:rsidRDefault="004E4055" w:rsidP="004E4055">
            <w:pPr>
              <w:jc w:val="center"/>
            </w:pPr>
            <w:r>
              <w:t>Ссылка</w:t>
            </w:r>
          </w:p>
        </w:tc>
      </w:tr>
      <w:tr w:rsidR="004E4055" w:rsidRPr="00EE0919" w14:paraId="2F06B093" w14:textId="77777777" w:rsidTr="004E4055">
        <w:tc>
          <w:tcPr>
            <w:tcW w:w="4672" w:type="dxa"/>
          </w:tcPr>
          <w:p w14:paraId="27744E67" w14:textId="3E802C14" w:rsidR="004E4055" w:rsidRDefault="004E4055">
            <w:pPr>
              <w:rPr>
                <w:lang w:val="en-US"/>
              </w:rPr>
            </w:pPr>
            <w:r w:rsidRPr="004E4055">
              <w:rPr>
                <w:lang w:val="en-US"/>
              </w:rPr>
              <w:t>C Essential Training</w:t>
            </w:r>
          </w:p>
        </w:tc>
        <w:tc>
          <w:tcPr>
            <w:tcW w:w="4673" w:type="dxa"/>
          </w:tcPr>
          <w:p w14:paraId="33F09165" w14:textId="71115F89" w:rsidR="004E4055" w:rsidRPr="004E4055" w:rsidRDefault="00EE0919">
            <w:pPr>
              <w:rPr>
                <w:lang w:val="en-US"/>
              </w:rPr>
            </w:pPr>
            <w:hyperlink r:id="rId9" w:history="1">
              <w:r w:rsidR="004E4055" w:rsidRPr="008360D2">
                <w:rPr>
                  <w:rStyle w:val="Hyperlink"/>
                  <w:lang w:val="en-US"/>
                </w:rPr>
                <w:t>https://www.linkedin.com/learning/c-essential-training</w:t>
              </w:r>
            </w:hyperlink>
          </w:p>
        </w:tc>
      </w:tr>
      <w:tr w:rsidR="004E4055" w:rsidRPr="00EE0919" w14:paraId="46DE3E51" w14:textId="77777777" w:rsidTr="004E4055">
        <w:tc>
          <w:tcPr>
            <w:tcW w:w="4672" w:type="dxa"/>
          </w:tcPr>
          <w:p w14:paraId="2EB0CBEC" w14:textId="2FA26F33" w:rsidR="004E4055" w:rsidRDefault="004E4055">
            <w:pPr>
              <w:rPr>
                <w:lang w:val="en-US"/>
              </w:rPr>
            </w:pPr>
            <w:r w:rsidRPr="004E4055">
              <w:rPr>
                <w:lang w:val="en-US"/>
              </w:rPr>
              <w:t>Learning C</w:t>
            </w:r>
          </w:p>
        </w:tc>
        <w:tc>
          <w:tcPr>
            <w:tcW w:w="4673" w:type="dxa"/>
          </w:tcPr>
          <w:p w14:paraId="4F8BF260" w14:textId="69C5A40A" w:rsidR="004E4055" w:rsidRPr="004E4055" w:rsidRDefault="00EE0919">
            <w:pPr>
              <w:rPr>
                <w:lang w:val="en-US"/>
              </w:rPr>
            </w:pPr>
            <w:hyperlink r:id="rId10" w:history="1">
              <w:r w:rsidR="004E4055" w:rsidRPr="008360D2">
                <w:rPr>
                  <w:rStyle w:val="Hyperlink"/>
                  <w:lang w:val="en-US"/>
                </w:rPr>
                <w:t>https://www.linkedin.com/learning/learning-c-5</w:t>
              </w:r>
            </w:hyperlink>
          </w:p>
        </w:tc>
      </w:tr>
      <w:tr w:rsidR="004E4055" w:rsidRPr="00EE0919" w14:paraId="527EA50C" w14:textId="77777777" w:rsidTr="004E4055">
        <w:tc>
          <w:tcPr>
            <w:tcW w:w="4672" w:type="dxa"/>
          </w:tcPr>
          <w:p w14:paraId="5709836A" w14:textId="134B2410" w:rsidR="004E4055" w:rsidRDefault="004E4055">
            <w:pPr>
              <w:rPr>
                <w:lang w:val="en-US"/>
              </w:rPr>
            </w:pPr>
            <w:proofErr w:type="spellStart"/>
            <w:r w:rsidRPr="004E4055">
              <w:rPr>
                <w:lang w:val="en-US"/>
              </w:rPr>
              <w:t>Введение</w:t>
            </w:r>
            <w:proofErr w:type="spellEnd"/>
            <w:r w:rsidRPr="004E4055">
              <w:rPr>
                <w:lang w:val="en-US"/>
              </w:rPr>
              <w:t xml:space="preserve"> в </w:t>
            </w:r>
            <w:proofErr w:type="spellStart"/>
            <w:r w:rsidRPr="004E4055">
              <w:rPr>
                <w:lang w:val="en-US"/>
              </w:rPr>
              <w:t>Си</w:t>
            </w:r>
            <w:proofErr w:type="spellEnd"/>
          </w:p>
        </w:tc>
        <w:tc>
          <w:tcPr>
            <w:tcW w:w="4673" w:type="dxa"/>
          </w:tcPr>
          <w:p w14:paraId="2303591E" w14:textId="3C1DCB3F" w:rsidR="004E4055" w:rsidRPr="004E4055" w:rsidRDefault="00EE0919">
            <w:pPr>
              <w:rPr>
                <w:lang w:val="en-US"/>
              </w:rPr>
            </w:pPr>
            <w:hyperlink r:id="rId11" w:history="1">
              <w:r w:rsidR="004E4055" w:rsidRPr="008360D2">
                <w:rPr>
                  <w:rStyle w:val="Hyperlink"/>
                  <w:lang w:val="en-US"/>
                </w:rPr>
                <w:t>https://ru.hexlet.io/courses/introduction_to_c</w:t>
              </w:r>
            </w:hyperlink>
          </w:p>
        </w:tc>
      </w:tr>
      <w:tr w:rsidR="004E4055" w:rsidRPr="00EE0919" w14:paraId="7A94F0C4" w14:textId="77777777" w:rsidTr="004E4055">
        <w:tc>
          <w:tcPr>
            <w:tcW w:w="4672" w:type="dxa"/>
          </w:tcPr>
          <w:p w14:paraId="5F8E8C55" w14:textId="305217C8" w:rsidR="004E4055" w:rsidRDefault="004E4055">
            <w:pPr>
              <w:rPr>
                <w:lang w:val="en-US"/>
              </w:rPr>
            </w:pPr>
            <w:r w:rsidRPr="004E4055">
              <w:rPr>
                <w:lang w:val="en-US"/>
              </w:rPr>
              <w:t>Introduction to Programming in C</w:t>
            </w:r>
          </w:p>
        </w:tc>
        <w:tc>
          <w:tcPr>
            <w:tcW w:w="4673" w:type="dxa"/>
          </w:tcPr>
          <w:p w14:paraId="7AAA83F3" w14:textId="2AD02D7B" w:rsidR="004E4055" w:rsidRPr="000B53F4" w:rsidRDefault="00EE0919">
            <w:pPr>
              <w:rPr>
                <w:lang w:val="en-US"/>
              </w:rPr>
            </w:pPr>
            <w:hyperlink r:id="rId12" w:history="1">
              <w:r w:rsidR="004E4055" w:rsidRPr="008360D2">
                <w:rPr>
                  <w:rStyle w:val="Hyperlink"/>
                  <w:lang w:val="en-US"/>
                </w:rPr>
                <w:t>https://www.coursera.org/specializations/c-programming</w:t>
              </w:r>
            </w:hyperlink>
          </w:p>
        </w:tc>
      </w:tr>
      <w:tr w:rsidR="004E4055" w:rsidRPr="004E4055" w14:paraId="41285DA8" w14:textId="77777777" w:rsidTr="004E4055">
        <w:tc>
          <w:tcPr>
            <w:tcW w:w="4672" w:type="dxa"/>
          </w:tcPr>
          <w:p w14:paraId="3EE59A32" w14:textId="5407DB71" w:rsidR="004E4055" w:rsidRPr="004E4055" w:rsidRDefault="004E4055">
            <w:r>
              <w:t>Курс молодого бойца (язык Си)</w:t>
            </w:r>
          </w:p>
        </w:tc>
        <w:tc>
          <w:tcPr>
            <w:tcW w:w="4673" w:type="dxa"/>
          </w:tcPr>
          <w:p w14:paraId="095947E9" w14:textId="4C34D3FF" w:rsidR="004E4055" w:rsidRPr="004E4055" w:rsidRDefault="00EE0919">
            <w:hyperlink r:id="rId13" w:history="1">
              <w:r w:rsidR="004E4055" w:rsidRPr="008360D2">
                <w:rPr>
                  <w:rStyle w:val="Hyperlink"/>
                  <w:lang w:val="en-US"/>
                </w:rPr>
                <w:t>http</w:t>
              </w:r>
              <w:r w:rsidR="004E4055" w:rsidRPr="004E4055">
                <w:rPr>
                  <w:rStyle w:val="Hyperlink"/>
                </w:rPr>
                <w:t>://</w:t>
              </w:r>
              <w:r w:rsidR="004E4055" w:rsidRPr="008360D2">
                <w:rPr>
                  <w:rStyle w:val="Hyperlink"/>
                  <w:lang w:val="en-US"/>
                </w:rPr>
                <w:t>cs</w:t>
              </w:r>
              <w:r w:rsidR="004E4055" w:rsidRPr="004E4055">
                <w:rPr>
                  <w:rStyle w:val="Hyperlink"/>
                </w:rPr>
                <w:t>.</w:t>
              </w:r>
              <w:proofErr w:type="spellStart"/>
              <w:r w:rsidR="004E4055" w:rsidRPr="008360D2">
                <w:rPr>
                  <w:rStyle w:val="Hyperlink"/>
                  <w:lang w:val="en-US"/>
                </w:rPr>
                <w:t>mipt</w:t>
              </w:r>
              <w:proofErr w:type="spellEnd"/>
              <w:r w:rsidR="004E4055" w:rsidRPr="004E4055">
                <w:rPr>
                  <w:rStyle w:val="Hyperlink"/>
                </w:rPr>
                <w:t>.</w:t>
              </w:r>
              <w:proofErr w:type="spellStart"/>
              <w:r w:rsidR="004E4055" w:rsidRPr="008360D2">
                <w:rPr>
                  <w:rStyle w:val="Hyperlink"/>
                  <w:lang w:val="en-US"/>
                </w:rPr>
                <w:t>ru</w:t>
              </w:r>
              <w:proofErr w:type="spellEnd"/>
              <w:r w:rsidR="004E4055" w:rsidRPr="004E4055">
                <w:rPr>
                  <w:rStyle w:val="Hyperlink"/>
                </w:rPr>
                <w:t>/</w:t>
              </w:r>
              <w:r w:rsidR="004E4055" w:rsidRPr="008360D2">
                <w:rPr>
                  <w:rStyle w:val="Hyperlink"/>
                  <w:lang w:val="en-US"/>
                </w:rPr>
                <w:t>c</w:t>
              </w:r>
              <w:r w:rsidR="004E4055" w:rsidRPr="004E4055">
                <w:rPr>
                  <w:rStyle w:val="Hyperlink"/>
                </w:rPr>
                <w:t>_</w:t>
              </w:r>
              <w:r w:rsidR="004E4055" w:rsidRPr="008360D2">
                <w:rPr>
                  <w:rStyle w:val="Hyperlink"/>
                  <w:lang w:val="en-US"/>
                </w:rPr>
                <w:t>intro</w:t>
              </w:r>
            </w:hyperlink>
          </w:p>
        </w:tc>
      </w:tr>
    </w:tbl>
    <w:p w14:paraId="014F034B" w14:textId="77777777" w:rsidR="00BA48A9" w:rsidRPr="004E4055" w:rsidRDefault="00BA48A9"/>
    <w:sectPr w:rsidR="00BA48A9" w:rsidRPr="004E405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MDI3NDM0MDOxMDNW0lEKTi0uzszPAykwrAUAC35VICwAAAA="/>
  </w:docVars>
  <w:rsids>
    <w:rsidRoot w:val="00640458"/>
    <w:rsid w:val="000B53F4"/>
    <w:rsid w:val="003D5C14"/>
    <w:rsid w:val="0047733E"/>
    <w:rsid w:val="004E4055"/>
    <w:rsid w:val="00640458"/>
    <w:rsid w:val="00713E92"/>
    <w:rsid w:val="007578B8"/>
    <w:rsid w:val="00BA48A9"/>
    <w:rsid w:val="00C540E6"/>
    <w:rsid w:val="00EE0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1A53C"/>
  <w15:chartTrackingRefBased/>
  <w15:docId w15:val="{CF498B03-54EB-4552-9320-21B647A69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D5C14"/>
    <w:pPr>
      <w:keepNext/>
      <w:keepLines/>
      <w:spacing w:before="360" w:after="120"/>
      <w:jc w:val="center"/>
      <w:outlineLvl w:val="0"/>
    </w:pPr>
    <w:rPr>
      <w:rFonts w:ascii="Calibri Light" w:eastAsiaTheme="majorEastAsia" w:hAnsi="Calibri Light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5C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48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A48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48A9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D5C14"/>
    <w:rPr>
      <w:rFonts w:ascii="Calibri Light" w:eastAsiaTheme="majorEastAsia" w:hAnsi="Calibri Light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D5C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1568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.lanbook.com/book/103505" TargetMode="External"/><Relationship Id="rId13" Type="http://schemas.openxmlformats.org/officeDocument/2006/relationships/hyperlink" Target="http://cs.mipt.ru/c_intro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.lanbook.com/book/101543" TargetMode="External"/><Relationship Id="rId12" Type="http://schemas.openxmlformats.org/officeDocument/2006/relationships/hyperlink" Target="https://www.coursera.org/specializations/c-programming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.lanbook.com/book/4142" TargetMode="External"/><Relationship Id="rId11" Type="http://schemas.openxmlformats.org/officeDocument/2006/relationships/hyperlink" Target="https://ru.hexlet.io/courses/introduction_to_c" TargetMode="External"/><Relationship Id="rId5" Type="http://schemas.openxmlformats.org/officeDocument/2006/relationships/hyperlink" Target="https://e.lanbook.com/book/109619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linkedin.com/learning/learning-c-5" TargetMode="External"/><Relationship Id="rId4" Type="http://schemas.openxmlformats.org/officeDocument/2006/relationships/hyperlink" Target="https://e.lanbook.com/book/75386" TargetMode="External"/><Relationship Id="rId9" Type="http://schemas.openxmlformats.org/officeDocument/2006/relationships/hyperlink" Target="https://www.linkedin.com/learning/c-essential-trainin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8</cp:revision>
  <dcterms:created xsi:type="dcterms:W3CDTF">2019-02-17T18:45:00Z</dcterms:created>
  <dcterms:modified xsi:type="dcterms:W3CDTF">2020-10-10T15:30:00Z</dcterms:modified>
</cp:coreProperties>
</file>